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5818A0A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579FAA09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2C9834D4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0FB5420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3E8A07DD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3F07529D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75A518F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F4DDC0F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Revision Requested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EF04FF" w14:paraId="68C84962" w14:textId="77777777" w:rsidTr="004272F4">
        <w:tc>
          <w:tcPr>
            <w:tcW w:w="8995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244E9C0" w14:textId="48C859E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ummer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Fall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D40AE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175"/>
        <w:gridCol w:w="758"/>
      </w:tblGrid>
      <w:tr w:rsidR="00AD5F23" w14:paraId="1D52FCB1" w14:textId="77777777" w:rsidTr="009F00A8">
        <w:trPr>
          <w:trHeight w:val="254"/>
        </w:trPr>
        <w:tc>
          <w:tcPr>
            <w:tcW w:w="9085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59848ABA" w14:textId="289E3FBF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3 –</w:t>
            </w:r>
          </w:p>
        </w:tc>
        <w:tc>
          <w:tcPr>
            <w:tcW w:w="75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9F00A8">
        <w:trPr>
          <w:trHeight w:val="254"/>
        </w:trPr>
        <w:tc>
          <w:tcPr>
            <w:tcW w:w="9085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45B6B4B5" w14:textId="594F60B8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3 –</w:t>
            </w:r>
          </w:p>
        </w:tc>
        <w:tc>
          <w:tcPr>
            <w:tcW w:w="75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9F00A8">
        <w:trPr>
          <w:trHeight w:val="254"/>
        </w:trPr>
        <w:tc>
          <w:tcPr>
            <w:tcW w:w="9085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7093E740" w14:textId="5CE9EF0B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75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9F00A8">
        <w:trPr>
          <w:trHeight w:val="254"/>
        </w:trPr>
        <w:tc>
          <w:tcPr>
            <w:tcW w:w="9085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1175" w:type="dxa"/>
          </w:tcPr>
          <w:p w14:paraId="2E060975" w14:textId="70B8580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75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9F00A8">
        <w:trPr>
          <w:trHeight w:val="254"/>
        </w:trPr>
        <w:tc>
          <w:tcPr>
            <w:tcW w:w="9085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28FA7960" w14:textId="053270AB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2C0F1252" w14:textId="34FC9D6E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9F00A8" w14:paraId="61908423" w14:textId="77777777" w:rsidTr="009F00A8">
        <w:trPr>
          <w:trHeight w:val="254"/>
        </w:trPr>
        <w:tc>
          <w:tcPr>
            <w:tcW w:w="9085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2907B575" w14:textId="1A1BE9E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9F00A8">
        <w:trPr>
          <w:trHeight w:val="241"/>
        </w:trPr>
        <w:tc>
          <w:tcPr>
            <w:tcW w:w="9085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6641A7F9" w14:textId="3BE8E55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9F00A8">
        <w:trPr>
          <w:trHeight w:val="254"/>
        </w:trPr>
        <w:tc>
          <w:tcPr>
            <w:tcW w:w="9085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4B25021B" w14:textId="70B1EFD9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75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9F00A8">
        <w:trPr>
          <w:trHeight w:val="254"/>
        </w:trPr>
        <w:tc>
          <w:tcPr>
            <w:tcW w:w="9085" w:type="dxa"/>
          </w:tcPr>
          <w:p w14:paraId="52B9BC12" w14:textId="6A85107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44286575" w14:textId="754B441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758" w:type="dxa"/>
          </w:tcPr>
          <w:p w14:paraId="3A70EFE8" w14:textId="7828A81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8C84687" w14:textId="77777777" w:rsidTr="009F00A8">
        <w:trPr>
          <w:trHeight w:val="241"/>
        </w:trPr>
        <w:tc>
          <w:tcPr>
            <w:tcW w:w="9085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175" w:type="dxa"/>
          </w:tcPr>
          <w:p w14:paraId="2987A22D" w14:textId="6380856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758" w:type="dxa"/>
          </w:tcPr>
          <w:p w14:paraId="051604F1" w14:textId="4B2D44E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7A3470" w14:paraId="0355C389" w14:textId="77777777" w:rsidTr="00BD2636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440" w:type="dxa"/>
          </w:tcPr>
          <w:p w14:paraId="713F7426" w14:textId="538EC43C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2A57BF61" w14:textId="270B1887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221901DF" w14:textId="77777777" w:rsidTr="00BD2636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440" w:type="dxa"/>
          </w:tcPr>
          <w:p w14:paraId="46565755" w14:textId="04A5FA8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79613AC8" w14:textId="6E892D6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75778520" w14:textId="0AF5850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688F5BDA" w14:textId="0DC4EED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7A3470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F7065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4F7065" w:rsidRPr="005E6D21" w:rsidRDefault="004F7065" w:rsidP="004F706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C0F39" w14:textId="77777777" w:rsidR="00595E9F" w:rsidRDefault="00595E9F" w:rsidP="00962F84">
      <w:r>
        <w:separator/>
      </w:r>
    </w:p>
  </w:endnote>
  <w:endnote w:type="continuationSeparator" w:id="0">
    <w:p w14:paraId="7C630DEC" w14:textId="77777777" w:rsidR="00595E9F" w:rsidRDefault="00595E9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A3AE2" w14:textId="77777777" w:rsidR="00595E9F" w:rsidRDefault="00595E9F" w:rsidP="00962F84">
      <w:r>
        <w:separator/>
      </w:r>
    </w:p>
  </w:footnote>
  <w:footnote w:type="continuationSeparator" w:id="0">
    <w:p w14:paraId="2196B81B" w14:textId="77777777" w:rsidR="00595E9F" w:rsidRDefault="00595E9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mPzWgBr1vVd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616D"/>
    <w:rsid w:val="00287401"/>
    <w:rsid w:val="00292261"/>
    <w:rsid w:val="002A1502"/>
    <w:rsid w:val="002A5054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F02A5"/>
    <w:rsid w:val="00423607"/>
    <w:rsid w:val="00481812"/>
    <w:rsid w:val="004934E2"/>
    <w:rsid w:val="004A5B3A"/>
    <w:rsid w:val="004B4701"/>
    <w:rsid w:val="004B7283"/>
    <w:rsid w:val="004C7C9F"/>
    <w:rsid w:val="004D2825"/>
    <w:rsid w:val="004D584C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20F3"/>
    <w:rsid w:val="00962F84"/>
    <w:rsid w:val="00980421"/>
    <w:rsid w:val="00985B1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00A8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76582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7</TotalTime>
  <Pages>5</Pages>
  <Words>3302</Words>
  <Characters>1882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94</cp:revision>
  <cp:lastPrinted>2022-11-12T21:33:00Z</cp:lastPrinted>
  <dcterms:created xsi:type="dcterms:W3CDTF">2021-10-28T16:56:00Z</dcterms:created>
  <dcterms:modified xsi:type="dcterms:W3CDTF">2022-11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